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05008" w14:textId="1221CC26" w:rsidR="00CD775B" w:rsidRDefault="00CD775B" w:rsidP="00E31BD0">
      <w:pPr>
        <w:spacing w:after="0" w:line="240" w:lineRule="auto"/>
      </w:pPr>
    </w:p>
    <w:p w14:paraId="5C0B163A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0608850" w14:textId="142BF202" w:rsidR="00024955" w:rsidRDefault="00024955" w:rsidP="00E31BD0">
      <w:pPr>
        <w:spacing w:after="0" w:line="240" w:lineRule="auto"/>
        <w:rPr>
          <w:sz w:val="12"/>
        </w:rPr>
      </w:pPr>
    </w:p>
    <w:p w14:paraId="74EFFEBB" w14:textId="4AE342FA" w:rsidR="00BB0039" w:rsidRDefault="00BB0039" w:rsidP="00E31BD0">
      <w:pPr>
        <w:spacing w:after="0" w:line="240" w:lineRule="auto"/>
        <w:rPr>
          <w:sz w:val="12"/>
        </w:rPr>
      </w:pPr>
    </w:p>
    <w:p w14:paraId="0B8D3CBA" w14:textId="77777777" w:rsidR="00066AF0" w:rsidRDefault="00066AF0" w:rsidP="00E31BD0">
      <w:pPr>
        <w:spacing w:after="0" w:line="240" w:lineRule="auto"/>
        <w:rPr>
          <w:sz w:val="12"/>
        </w:rPr>
      </w:pPr>
    </w:p>
    <w:p w14:paraId="7813F241" w14:textId="77777777" w:rsidR="00BB0039" w:rsidRPr="00FE7E36" w:rsidRDefault="00BB0039" w:rsidP="00E31BD0">
      <w:pPr>
        <w:spacing w:after="0" w:line="240" w:lineRule="auto"/>
        <w:rPr>
          <w:sz w:val="12"/>
        </w:rPr>
      </w:pPr>
    </w:p>
    <w:p w14:paraId="025A255B" w14:textId="77777777" w:rsidR="00723D01" w:rsidRPr="00FE7E36" w:rsidRDefault="00723D01" w:rsidP="007F68E6">
      <w:pPr>
        <w:pStyle w:val="RCT1"/>
        <w:rPr>
          <w:rFonts w:cs="Arial"/>
          <w:sz w:val="12"/>
        </w:rPr>
      </w:pPr>
      <w:r w:rsidRPr="00FE7E36">
        <w:rPr>
          <w:rFonts w:cs="Arial"/>
          <w:sz w:val="1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005"/>
      </w:tblGrid>
      <w:tr w:rsidR="00723D01" w14:paraId="2AD32FF9" w14:textId="77777777" w:rsidTr="00795D6A">
        <w:trPr>
          <w:trHeight w:val="432"/>
        </w:trPr>
        <w:tc>
          <w:tcPr>
            <w:tcW w:w="1345" w:type="dxa"/>
            <w:shd w:val="clear" w:color="auto" w:fill="DEEAF6" w:themeFill="accent1" w:themeFillTint="33"/>
            <w:vAlign w:val="center"/>
          </w:tcPr>
          <w:p w14:paraId="5757C1B0" w14:textId="77777777" w:rsidR="00723D01" w:rsidRPr="00723D01" w:rsidRDefault="00723D01" w:rsidP="00795D6A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Location:</w:t>
            </w:r>
          </w:p>
        </w:tc>
        <w:tc>
          <w:tcPr>
            <w:tcW w:w="8005" w:type="dxa"/>
          </w:tcPr>
          <w:p w14:paraId="5CAE6E88" w14:textId="77777777" w:rsidR="00723D01" w:rsidRDefault="00723D01" w:rsidP="007F68E6">
            <w:pPr>
              <w:pStyle w:val="RCT1"/>
              <w:rPr>
                <w:rFonts w:cs="Arial"/>
              </w:rPr>
            </w:pPr>
          </w:p>
        </w:tc>
      </w:tr>
      <w:tr w:rsidR="00723D01" w14:paraId="7DA21662" w14:textId="77777777" w:rsidTr="00795D6A">
        <w:trPr>
          <w:trHeight w:val="432"/>
        </w:trPr>
        <w:tc>
          <w:tcPr>
            <w:tcW w:w="1345" w:type="dxa"/>
            <w:shd w:val="clear" w:color="auto" w:fill="DEEAF6" w:themeFill="accent1" w:themeFillTint="33"/>
            <w:vAlign w:val="center"/>
          </w:tcPr>
          <w:p w14:paraId="02E431C3" w14:textId="77777777" w:rsidR="00723D01" w:rsidRPr="00723D01" w:rsidRDefault="00723D01" w:rsidP="00795D6A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Date:</w:t>
            </w:r>
          </w:p>
        </w:tc>
        <w:tc>
          <w:tcPr>
            <w:tcW w:w="8005" w:type="dxa"/>
          </w:tcPr>
          <w:p w14:paraId="0755B234" w14:textId="77777777" w:rsidR="00723D01" w:rsidRDefault="00723D01" w:rsidP="007F68E6">
            <w:pPr>
              <w:pStyle w:val="RCT1"/>
              <w:rPr>
                <w:rFonts w:cs="Arial"/>
              </w:rPr>
            </w:pPr>
          </w:p>
        </w:tc>
      </w:tr>
      <w:tr w:rsidR="00795D6A" w14:paraId="407A3FE4" w14:textId="77777777" w:rsidTr="00795D6A">
        <w:trPr>
          <w:trHeight w:val="432"/>
        </w:trPr>
        <w:tc>
          <w:tcPr>
            <w:tcW w:w="1345" w:type="dxa"/>
            <w:shd w:val="clear" w:color="auto" w:fill="DEEAF6" w:themeFill="accent1" w:themeFillTint="33"/>
            <w:vAlign w:val="center"/>
          </w:tcPr>
          <w:p w14:paraId="4E41A5DA" w14:textId="77777777" w:rsidR="00795D6A" w:rsidRPr="00723D01" w:rsidRDefault="00795D6A" w:rsidP="00795D6A">
            <w:pPr>
              <w:pStyle w:val="RCT1"/>
              <w:rPr>
                <w:rFonts w:cs="Arial"/>
                <w:u w:val="none"/>
              </w:rPr>
            </w:pPr>
            <w:r>
              <w:rPr>
                <w:rFonts w:cs="Arial"/>
                <w:u w:val="none"/>
              </w:rPr>
              <w:t>By:</w:t>
            </w:r>
          </w:p>
        </w:tc>
        <w:tc>
          <w:tcPr>
            <w:tcW w:w="8005" w:type="dxa"/>
          </w:tcPr>
          <w:p w14:paraId="47847B47" w14:textId="77777777" w:rsidR="00795D6A" w:rsidRDefault="00795D6A" w:rsidP="007F68E6">
            <w:pPr>
              <w:pStyle w:val="RCT1"/>
              <w:rPr>
                <w:rFonts w:cs="Arial"/>
              </w:rPr>
            </w:pPr>
          </w:p>
        </w:tc>
      </w:tr>
    </w:tbl>
    <w:p w14:paraId="2CF1D34A" w14:textId="77777777" w:rsidR="00723D01" w:rsidRPr="00795D6A" w:rsidRDefault="00723D01" w:rsidP="007F68E6">
      <w:pPr>
        <w:pStyle w:val="RCT1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5755"/>
        <w:gridCol w:w="1440"/>
        <w:gridCol w:w="747"/>
        <w:gridCol w:w="693"/>
        <w:gridCol w:w="725"/>
      </w:tblGrid>
      <w:tr w:rsidR="00FD43A3" w14:paraId="1403EBC4" w14:textId="77777777" w:rsidTr="00FD43A3">
        <w:tc>
          <w:tcPr>
            <w:tcW w:w="7195" w:type="dxa"/>
            <w:gridSpan w:val="2"/>
            <w:shd w:val="clear" w:color="auto" w:fill="DEEAF6" w:themeFill="accent1" w:themeFillTint="33"/>
          </w:tcPr>
          <w:p w14:paraId="54437FF8" w14:textId="77777777" w:rsidR="00723D01" w:rsidRPr="00723D01" w:rsidRDefault="00723D01" w:rsidP="007F68E6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Physical Layout</w:t>
            </w:r>
          </w:p>
        </w:tc>
        <w:tc>
          <w:tcPr>
            <w:tcW w:w="747" w:type="dxa"/>
            <w:shd w:val="clear" w:color="auto" w:fill="DEEAF6" w:themeFill="accent1" w:themeFillTint="33"/>
            <w:vAlign w:val="center"/>
          </w:tcPr>
          <w:p w14:paraId="3C912EE0" w14:textId="77777777" w:rsidR="00723D01" w:rsidRPr="00723D01" w:rsidRDefault="00723D01" w:rsidP="00723D01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14:paraId="28C022CA" w14:textId="77777777" w:rsidR="00723D01" w:rsidRPr="00723D01" w:rsidRDefault="00723D01" w:rsidP="00723D01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5" w:type="dxa"/>
            <w:shd w:val="clear" w:color="auto" w:fill="DEEAF6" w:themeFill="accent1" w:themeFillTint="33"/>
            <w:vAlign w:val="center"/>
          </w:tcPr>
          <w:p w14:paraId="6E0369EF" w14:textId="77777777" w:rsidR="00723D01" w:rsidRPr="00723D01" w:rsidRDefault="00723D01" w:rsidP="00723D01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788A91D2" w14:textId="77777777" w:rsidTr="00FD43A3">
        <w:tc>
          <w:tcPr>
            <w:tcW w:w="7195" w:type="dxa"/>
            <w:gridSpan w:val="2"/>
          </w:tcPr>
          <w:p w14:paraId="75786E14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es the property topography provide security or reduce the means of access?</w:t>
            </w:r>
          </w:p>
        </w:tc>
        <w:tc>
          <w:tcPr>
            <w:tcW w:w="747" w:type="dxa"/>
            <w:vAlign w:val="center"/>
          </w:tcPr>
          <w:p w14:paraId="2823F81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693" w:type="dxa"/>
            <w:vAlign w:val="center"/>
          </w:tcPr>
          <w:p w14:paraId="06F169E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5" w:type="dxa"/>
            <w:vAlign w:val="center"/>
          </w:tcPr>
          <w:p w14:paraId="76781A01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4583BB20" w14:textId="77777777" w:rsidTr="00FD43A3">
        <w:tc>
          <w:tcPr>
            <w:tcW w:w="7195" w:type="dxa"/>
            <w:gridSpan w:val="2"/>
          </w:tcPr>
          <w:p w14:paraId="7709100F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es the landscaping offer locations to hide or means of access to rooftops or other access points?</w:t>
            </w:r>
          </w:p>
        </w:tc>
        <w:tc>
          <w:tcPr>
            <w:tcW w:w="747" w:type="dxa"/>
            <w:vAlign w:val="center"/>
          </w:tcPr>
          <w:p w14:paraId="31BA098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693" w:type="dxa"/>
            <w:vAlign w:val="center"/>
          </w:tcPr>
          <w:p w14:paraId="490B960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5" w:type="dxa"/>
            <w:vAlign w:val="center"/>
          </w:tcPr>
          <w:p w14:paraId="5C8716D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FD43A3" w14:paraId="4539F5CC" w14:textId="77777777" w:rsidTr="00FD43A3">
        <w:trPr>
          <w:trHeight w:val="432"/>
        </w:trPr>
        <w:tc>
          <w:tcPr>
            <w:tcW w:w="5755" w:type="dxa"/>
            <w:vAlign w:val="center"/>
          </w:tcPr>
          <w:p w14:paraId="69AE9AFB" w14:textId="77777777" w:rsidR="00FD43A3" w:rsidRPr="00FD43A3" w:rsidRDefault="00FD43A3" w:rsidP="00FD43A3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FD43A3">
              <w:rPr>
                <w:rFonts w:cs="Arial"/>
                <w:b w:val="0"/>
                <w:color w:val="auto"/>
                <w:u w:val="none"/>
              </w:rPr>
              <w:t xml:space="preserve">How many points of entry are there to the building?  </w:t>
            </w:r>
          </w:p>
        </w:tc>
        <w:tc>
          <w:tcPr>
            <w:tcW w:w="3605" w:type="dxa"/>
            <w:gridSpan w:val="4"/>
            <w:vAlign w:val="center"/>
          </w:tcPr>
          <w:p w14:paraId="6A7C7FA6" w14:textId="77777777" w:rsidR="00FD43A3" w:rsidRPr="00FD43A3" w:rsidRDefault="00FD43A3" w:rsidP="00FD43A3">
            <w:pPr>
              <w:pStyle w:val="RCT1"/>
              <w:rPr>
                <w:rFonts w:cs="Arial"/>
                <w:u w:val="none"/>
              </w:rPr>
            </w:pPr>
            <w:r w:rsidRPr="00FD43A3">
              <w:rPr>
                <w:rFonts w:cs="Arial"/>
                <w:b w:val="0"/>
                <w:u w:val="none"/>
              </w:rPr>
              <w:t>Number:</w:t>
            </w:r>
          </w:p>
        </w:tc>
      </w:tr>
      <w:tr w:rsidR="00FD43A3" w14:paraId="31E6D87B" w14:textId="77777777" w:rsidTr="00FD43A3">
        <w:trPr>
          <w:trHeight w:val="432"/>
        </w:trPr>
        <w:tc>
          <w:tcPr>
            <w:tcW w:w="7195" w:type="dxa"/>
            <w:gridSpan w:val="2"/>
            <w:vAlign w:val="center"/>
          </w:tcPr>
          <w:p w14:paraId="5B975B90" w14:textId="77777777" w:rsidR="00FD43A3" w:rsidRPr="00723D01" w:rsidRDefault="00FD43A3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Are entrances monitored?</w:t>
            </w:r>
          </w:p>
        </w:tc>
        <w:tc>
          <w:tcPr>
            <w:tcW w:w="747" w:type="dxa"/>
            <w:vAlign w:val="center"/>
          </w:tcPr>
          <w:p w14:paraId="58A095F4" w14:textId="77777777" w:rsidR="00FD43A3" w:rsidRDefault="00FD43A3" w:rsidP="00A568D8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693" w:type="dxa"/>
            <w:vAlign w:val="center"/>
          </w:tcPr>
          <w:p w14:paraId="23A58809" w14:textId="77777777" w:rsidR="00FD43A3" w:rsidRDefault="00FD43A3" w:rsidP="00A568D8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5" w:type="dxa"/>
            <w:vAlign w:val="center"/>
          </w:tcPr>
          <w:p w14:paraId="2060854F" w14:textId="77777777" w:rsidR="00FD43A3" w:rsidRDefault="00FD43A3" w:rsidP="00A568D8">
            <w:pPr>
              <w:pStyle w:val="RCT1"/>
              <w:jc w:val="center"/>
              <w:rPr>
                <w:rFonts w:cs="Arial"/>
              </w:rPr>
            </w:pPr>
          </w:p>
        </w:tc>
      </w:tr>
      <w:tr w:rsidR="00FD43A3" w14:paraId="5249A992" w14:textId="77777777" w:rsidTr="00FD43A3">
        <w:tc>
          <w:tcPr>
            <w:tcW w:w="7195" w:type="dxa"/>
            <w:gridSpan w:val="2"/>
          </w:tcPr>
          <w:p w14:paraId="000BA3AE" w14:textId="77777777" w:rsidR="00FD43A3" w:rsidRPr="00723D01" w:rsidRDefault="00FD43A3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 all persons entering and exiting the building go through a security checkpoint?</w:t>
            </w:r>
          </w:p>
        </w:tc>
        <w:tc>
          <w:tcPr>
            <w:tcW w:w="747" w:type="dxa"/>
            <w:vAlign w:val="center"/>
          </w:tcPr>
          <w:p w14:paraId="5992F824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693" w:type="dxa"/>
            <w:vAlign w:val="center"/>
          </w:tcPr>
          <w:p w14:paraId="7646642E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5" w:type="dxa"/>
            <w:vAlign w:val="center"/>
          </w:tcPr>
          <w:p w14:paraId="057E1DCB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6EFB220C" w14:textId="77777777" w:rsidR="00723D01" w:rsidRPr="00795D6A" w:rsidRDefault="00723D01" w:rsidP="007F68E6">
      <w:pPr>
        <w:pStyle w:val="RCT1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:rsidRPr="00723D01" w14:paraId="0A1198CC" w14:textId="77777777" w:rsidTr="00723D01">
        <w:tc>
          <w:tcPr>
            <w:tcW w:w="7200" w:type="dxa"/>
            <w:shd w:val="clear" w:color="auto" w:fill="DEEAF6" w:themeFill="accent1" w:themeFillTint="33"/>
          </w:tcPr>
          <w:p w14:paraId="335628A9" w14:textId="77777777" w:rsidR="00723D01" w:rsidRPr="00723D01" w:rsidRDefault="00723D01" w:rsidP="0011502C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Lighting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B62B071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641798BE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784BABFA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0EABEC1A" w14:textId="77777777" w:rsidTr="0011502C">
        <w:tc>
          <w:tcPr>
            <w:tcW w:w="7200" w:type="dxa"/>
          </w:tcPr>
          <w:p w14:paraId="601F9111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Is there sufficient lighting to allow guards, employees, or others to see places of possible concealment or access?</w:t>
            </w:r>
          </w:p>
        </w:tc>
        <w:tc>
          <w:tcPr>
            <w:tcW w:w="720" w:type="dxa"/>
            <w:vAlign w:val="center"/>
          </w:tcPr>
          <w:p w14:paraId="360D138A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EB37139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50B544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2586AC4A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748D548B" w14:textId="77777777" w:rsidR="00723D01" w:rsidRDefault="00234990" w:rsidP="00FD43A3">
            <w:r>
              <w:rPr>
                <w:rFonts w:cs="Arial"/>
              </w:rPr>
              <w:t>Does low light obscure access points</w:t>
            </w:r>
            <w:r w:rsidR="00723D01">
              <w:rPr>
                <w:rFonts w:cs="Arial"/>
              </w:rPr>
              <w:t>?</w:t>
            </w:r>
          </w:p>
        </w:tc>
        <w:tc>
          <w:tcPr>
            <w:tcW w:w="720" w:type="dxa"/>
            <w:vAlign w:val="center"/>
          </w:tcPr>
          <w:p w14:paraId="6CF1540D" w14:textId="77777777" w:rsidR="00723D01" w:rsidRDefault="00723D01" w:rsidP="00A568D8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13264CC" w14:textId="77777777" w:rsidR="00723D01" w:rsidRDefault="00723D01" w:rsidP="00A568D8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5519325" w14:textId="77777777" w:rsidR="00723D01" w:rsidRDefault="00723D01" w:rsidP="00A568D8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3A8C5A8C" w14:textId="77777777" w:rsidR="00723D01" w:rsidRPr="00795D6A" w:rsidRDefault="00723D01" w:rsidP="007F68E6">
      <w:pPr>
        <w:pStyle w:val="RCT1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405"/>
        <w:gridCol w:w="2795"/>
        <w:gridCol w:w="720"/>
        <w:gridCol w:w="720"/>
        <w:gridCol w:w="720"/>
      </w:tblGrid>
      <w:tr w:rsidR="00723D01" w:rsidRPr="00723D01" w14:paraId="53A962CC" w14:textId="77777777" w:rsidTr="00723D01">
        <w:tc>
          <w:tcPr>
            <w:tcW w:w="7200" w:type="dxa"/>
            <w:gridSpan w:val="2"/>
            <w:shd w:val="clear" w:color="auto" w:fill="DEEAF6" w:themeFill="accent1" w:themeFillTint="33"/>
          </w:tcPr>
          <w:p w14:paraId="357A883C" w14:textId="77777777" w:rsidR="00723D01" w:rsidRPr="00723D01" w:rsidRDefault="00723D01" w:rsidP="0011502C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Alarms – Including Fire, Intrusion, Tamper, Motion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38C94003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BA9813E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50CFEC4F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48C8CEED" w14:textId="77777777" w:rsidTr="0011502C">
        <w:tc>
          <w:tcPr>
            <w:tcW w:w="7200" w:type="dxa"/>
            <w:gridSpan w:val="2"/>
          </w:tcPr>
          <w:p w14:paraId="24400C9E" w14:textId="5781A9EA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Are doors, windows, gates, </w:t>
            </w:r>
            <w:r w:rsidR="003E1D98">
              <w:rPr>
                <w:rFonts w:cs="Arial"/>
              </w:rPr>
              <w:t xml:space="preserve">or </w:t>
            </w:r>
            <w:r w:rsidRPr="00723D01">
              <w:rPr>
                <w:rFonts w:cs="Arial"/>
              </w:rPr>
              <w:t>turnstiles monitored for egress and ingress?</w:t>
            </w:r>
          </w:p>
        </w:tc>
        <w:tc>
          <w:tcPr>
            <w:tcW w:w="720" w:type="dxa"/>
            <w:vAlign w:val="center"/>
          </w:tcPr>
          <w:p w14:paraId="4830E17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6456FF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0E41366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27A089AA" w14:textId="77777777" w:rsidTr="0011502C">
        <w:tc>
          <w:tcPr>
            <w:tcW w:w="7200" w:type="dxa"/>
            <w:gridSpan w:val="2"/>
          </w:tcPr>
          <w:p w14:paraId="5AB72DA4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Are means of ingress able to be audited to identify who accessed those areas?</w:t>
            </w:r>
          </w:p>
        </w:tc>
        <w:tc>
          <w:tcPr>
            <w:tcW w:w="720" w:type="dxa"/>
            <w:vAlign w:val="center"/>
          </w:tcPr>
          <w:p w14:paraId="405EE63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3B191B6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E2FB787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2B224FDE" w14:textId="77777777" w:rsidTr="00FD43A3">
        <w:trPr>
          <w:trHeight w:val="432"/>
        </w:trPr>
        <w:tc>
          <w:tcPr>
            <w:tcW w:w="7200" w:type="dxa"/>
            <w:gridSpan w:val="2"/>
            <w:vAlign w:val="center"/>
          </w:tcPr>
          <w:p w14:paraId="54CE0D82" w14:textId="415ECF4E" w:rsidR="00723D01" w:rsidRPr="00723D01" w:rsidRDefault="00007568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Are</w:t>
            </w:r>
            <w:r w:rsidR="00723D01" w:rsidRPr="00723D01">
              <w:rPr>
                <w:rFonts w:cs="Arial"/>
              </w:rPr>
              <w:t xml:space="preserve"> the premises monitored for fire or smoke?  </w:t>
            </w:r>
          </w:p>
        </w:tc>
        <w:tc>
          <w:tcPr>
            <w:tcW w:w="720" w:type="dxa"/>
            <w:vAlign w:val="center"/>
          </w:tcPr>
          <w:p w14:paraId="7FE90A6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A409A3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B67E0A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47B3990C" w14:textId="77777777" w:rsidTr="00FD43A3">
        <w:trPr>
          <w:trHeight w:val="432"/>
        </w:trPr>
        <w:tc>
          <w:tcPr>
            <w:tcW w:w="7200" w:type="dxa"/>
            <w:gridSpan w:val="2"/>
            <w:vAlign w:val="center"/>
          </w:tcPr>
          <w:p w14:paraId="5E5ED263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es the system alert the local fire department?</w:t>
            </w:r>
          </w:p>
        </w:tc>
        <w:tc>
          <w:tcPr>
            <w:tcW w:w="720" w:type="dxa"/>
            <w:vAlign w:val="center"/>
          </w:tcPr>
          <w:p w14:paraId="76B9F887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78047B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F4BBD8C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FD43A3" w14:paraId="2B4E2C92" w14:textId="77777777" w:rsidTr="00FD43A3">
        <w:trPr>
          <w:trHeight w:val="432"/>
        </w:trPr>
        <w:tc>
          <w:tcPr>
            <w:tcW w:w="7200" w:type="dxa"/>
            <w:gridSpan w:val="2"/>
            <w:vAlign w:val="center"/>
          </w:tcPr>
          <w:p w14:paraId="50033E7F" w14:textId="77777777" w:rsidR="00FD43A3" w:rsidRPr="00723D01" w:rsidRDefault="00FD43A3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Is it monitored by a third party or staff?</w:t>
            </w:r>
          </w:p>
        </w:tc>
        <w:tc>
          <w:tcPr>
            <w:tcW w:w="720" w:type="dxa"/>
            <w:vAlign w:val="center"/>
          </w:tcPr>
          <w:p w14:paraId="27815F83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939E21C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CA40485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</w:tr>
      <w:tr w:rsidR="00FD43A3" w14:paraId="14AA7E49" w14:textId="77777777" w:rsidTr="00FD43A3">
        <w:tc>
          <w:tcPr>
            <w:tcW w:w="4405" w:type="dxa"/>
            <w:vAlign w:val="center"/>
          </w:tcPr>
          <w:p w14:paraId="7110B71A" w14:textId="211D0464" w:rsidR="00FD43A3" w:rsidRPr="00FD43A3" w:rsidRDefault="00FD43A3" w:rsidP="00FD43A3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FD43A3">
              <w:rPr>
                <w:rFonts w:cs="Arial"/>
                <w:b w:val="0"/>
                <w:color w:val="auto"/>
                <w:u w:val="none"/>
              </w:rPr>
              <w:t>In the event of a forced entry</w:t>
            </w:r>
            <w:r w:rsidR="003E1D98">
              <w:rPr>
                <w:rFonts w:cs="Arial"/>
                <w:b w:val="0"/>
                <w:color w:val="auto"/>
                <w:u w:val="none"/>
              </w:rPr>
              <w:t>,</w:t>
            </w:r>
            <w:r w:rsidRPr="00FD43A3">
              <w:rPr>
                <w:rFonts w:cs="Arial"/>
                <w:b w:val="0"/>
                <w:color w:val="auto"/>
                <w:u w:val="none"/>
              </w:rPr>
              <w:t xml:space="preserve"> who does the alarm system notify?  </w:t>
            </w:r>
          </w:p>
        </w:tc>
        <w:tc>
          <w:tcPr>
            <w:tcW w:w="4955" w:type="dxa"/>
            <w:gridSpan w:val="4"/>
            <w:vAlign w:val="center"/>
          </w:tcPr>
          <w:p w14:paraId="294D4706" w14:textId="77777777" w:rsidR="00FD43A3" w:rsidRDefault="00FD43A3" w:rsidP="00FD43A3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6BBB6679" w14:textId="17AD13C7" w:rsidR="00723D01" w:rsidRPr="00795D6A" w:rsidRDefault="00723D01" w:rsidP="007F68E6">
      <w:pPr>
        <w:pStyle w:val="RCT1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:rsidRPr="00723D01" w14:paraId="3E8C61AE" w14:textId="77777777" w:rsidTr="00723D01">
        <w:tc>
          <w:tcPr>
            <w:tcW w:w="7200" w:type="dxa"/>
            <w:shd w:val="clear" w:color="auto" w:fill="DEEAF6" w:themeFill="accent1" w:themeFillTint="33"/>
          </w:tcPr>
          <w:p w14:paraId="0F571364" w14:textId="77777777" w:rsidR="00723D01" w:rsidRPr="00723D01" w:rsidRDefault="00723D01" w:rsidP="0011502C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Physical Barriers – Including Fences, Bollards, Tire Strips, Gat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A8F984E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1D2ABED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5A1A506E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10765FF0" w14:textId="77777777" w:rsidTr="0011502C">
        <w:tc>
          <w:tcPr>
            <w:tcW w:w="7200" w:type="dxa"/>
          </w:tcPr>
          <w:p w14:paraId="2A8C2242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Are fences tall enough to reduce unauthorized access to the property?  </w:t>
            </w:r>
          </w:p>
        </w:tc>
        <w:tc>
          <w:tcPr>
            <w:tcW w:w="720" w:type="dxa"/>
            <w:vAlign w:val="center"/>
          </w:tcPr>
          <w:p w14:paraId="5D0B13D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D05257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97AA0C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598A8394" w14:textId="77777777" w:rsidTr="0011502C">
        <w:tc>
          <w:tcPr>
            <w:tcW w:w="7200" w:type="dxa"/>
          </w:tcPr>
          <w:p w14:paraId="284B40C6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Is the fence checked regularly by staff for holes, damage, or access points?</w:t>
            </w:r>
          </w:p>
        </w:tc>
        <w:tc>
          <w:tcPr>
            <w:tcW w:w="720" w:type="dxa"/>
            <w:vAlign w:val="center"/>
          </w:tcPr>
          <w:p w14:paraId="6A00A37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58B637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F73D3A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23A8F63C" w14:textId="77777777" w:rsidR="009152E4" w:rsidRDefault="009152E4" w:rsidP="00723D01">
      <w:pPr>
        <w:rPr>
          <w:rFonts w:cs="Arial"/>
        </w:rPr>
        <w:sectPr w:rsidR="009152E4" w:rsidSect="009152E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1152" w:right="1440" w:bottom="720" w:left="1440" w:header="864" w:footer="720" w:gutter="0"/>
          <w:pgNumType w:start="1"/>
          <w:cols w:space="720"/>
          <w:titlePg/>
          <w:docGrid w:linePitch="360"/>
        </w:sect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14:paraId="45B21DC9" w14:textId="77777777" w:rsidTr="0011502C">
        <w:tc>
          <w:tcPr>
            <w:tcW w:w="7200" w:type="dxa"/>
          </w:tcPr>
          <w:p w14:paraId="58A3E3EE" w14:textId="5355F51B" w:rsidR="009152E4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lastRenderedPageBreak/>
              <w:t>Are bollards in place to prevent damage to buildings or access points by vehicles?</w:t>
            </w:r>
          </w:p>
          <w:p w14:paraId="31E6B888" w14:textId="7450BE5D" w:rsidR="009152E4" w:rsidRPr="00723D01" w:rsidRDefault="009152E4" w:rsidP="00723D01">
            <w:pPr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7B42053B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ECFA1B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E7CD2DB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4DF4C302" w14:textId="77777777" w:rsidTr="0011502C">
        <w:tc>
          <w:tcPr>
            <w:tcW w:w="7200" w:type="dxa"/>
          </w:tcPr>
          <w:p w14:paraId="0D11F846" w14:textId="419FB61C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Are tire strips installed and able to be used to prevent unauthorized entry to sensitive areas around the property?  Parking lots, loading docks, pick</w:t>
            </w:r>
            <w:r w:rsidR="007269C7">
              <w:rPr>
                <w:rFonts w:cs="Arial"/>
              </w:rPr>
              <w:t>-</w:t>
            </w:r>
            <w:r w:rsidRPr="00723D01">
              <w:rPr>
                <w:rFonts w:cs="Arial"/>
              </w:rPr>
              <w:t>up zones.</w:t>
            </w:r>
          </w:p>
        </w:tc>
        <w:tc>
          <w:tcPr>
            <w:tcW w:w="720" w:type="dxa"/>
            <w:vAlign w:val="center"/>
          </w:tcPr>
          <w:p w14:paraId="056E5EA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7631587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E1B075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3834F29C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41EA04FC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Are gates secure and operating properly?</w:t>
            </w:r>
          </w:p>
        </w:tc>
        <w:tc>
          <w:tcPr>
            <w:tcW w:w="720" w:type="dxa"/>
            <w:vAlign w:val="center"/>
          </w:tcPr>
          <w:p w14:paraId="49CE088B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02AA3E7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7EDE7B81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7D89D663" w14:textId="77777777" w:rsidTr="0011502C">
        <w:tc>
          <w:tcPr>
            <w:tcW w:w="7200" w:type="dxa"/>
          </w:tcPr>
          <w:p w14:paraId="624C1E5D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Is entry to the premises protected by gates, or is vehicular traffic allowed to move freely on and off the property?</w:t>
            </w:r>
          </w:p>
        </w:tc>
        <w:tc>
          <w:tcPr>
            <w:tcW w:w="720" w:type="dxa"/>
            <w:vAlign w:val="center"/>
          </w:tcPr>
          <w:p w14:paraId="1D35D1D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4C103B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BB7998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2BF28808" w14:textId="77777777" w:rsidR="007F68E6" w:rsidRPr="00795D6A" w:rsidRDefault="007F68E6" w:rsidP="007F68E6">
      <w:pPr>
        <w:pStyle w:val="NoSpacing"/>
        <w:rPr>
          <w:rStyle w:val="RCT2Char"/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:rsidRPr="00723D01" w14:paraId="07E33558" w14:textId="77777777" w:rsidTr="00723D01">
        <w:tc>
          <w:tcPr>
            <w:tcW w:w="7200" w:type="dxa"/>
            <w:shd w:val="clear" w:color="auto" w:fill="DEEAF6" w:themeFill="accent1" w:themeFillTint="33"/>
          </w:tcPr>
          <w:p w14:paraId="12595C52" w14:textId="77777777" w:rsidR="00723D01" w:rsidRPr="00723D01" w:rsidRDefault="00723D01" w:rsidP="00723D01">
            <w:pPr>
              <w:pStyle w:val="NoSpacing"/>
              <w:rPr>
                <w:rFonts w:cs="Arial"/>
                <w:color w:val="1F4E79" w:themeColor="accent1" w:themeShade="80"/>
              </w:rPr>
            </w:pPr>
            <w:r>
              <w:rPr>
                <w:rStyle w:val="RCT1Char"/>
                <w:rFonts w:cs="Arial"/>
                <w:u w:val="none"/>
              </w:rPr>
              <w:t>Access Points</w:t>
            </w:r>
            <w:r w:rsidRPr="00524FB3">
              <w:rPr>
                <w:rFonts w:cs="Arial"/>
              </w:rPr>
              <w:br/>
            </w:r>
            <w:r w:rsidRPr="00795D6A">
              <w:rPr>
                <w:rStyle w:val="RCT2Char"/>
                <w:rFonts w:cs="Arial"/>
                <w:i/>
                <w:sz w:val="22"/>
              </w:rPr>
              <w:t>Including Doors, Gates, Turnstiles, Windows, Docks, Elevators And Stairwell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9377F39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3118617C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F60993B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31AC5AF4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32821A55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Are doors and gates in good working order?  </w:t>
            </w:r>
          </w:p>
        </w:tc>
        <w:tc>
          <w:tcPr>
            <w:tcW w:w="720" w:type="dxa"/>
            <w:vAlign w:val="center"/>
          </w:tcPr>
          <w:p w14:paraId="4438EC8C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6D77D2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3E8B67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7CCAFC28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3C2A222D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 they operate properly and close on their own?</w:t>
            </w:r>
          </w:p>
        </w:tc>
        <w:tc>
          <w:tcPr>
            <w:tcW w:w="720" w:type="dxa"/>
            <w:vAlign w:val="center"/>
          </w:tcPr>
          <w:p w14:paraId="376DE287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D98282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148B16A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33F99946" w14:textId="77777777" w:rsidTr="0011502C">
        <w:tc>
          <w:tcPr>
            <w:tcW w:w="7200" w:type="dxa"/>
          </w:tcPr>
          <w:p w14:paraId="123883C5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 turnstiles operate properly and are credentials required to go through?</w:t>
            </w:r>
          </w:p>
        </w:tc>
        <w:tc>
          <w:tcPr>
            <w:tcW w:w="720" w:type="dxa"/>
            <w:vAlign w:val="center"/>
          </w:tcPr>
          <w:p w14:paraId="1D23CC26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15B8E66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072823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287F58FF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0979E0FF" w14:textId="303AF8BD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Are windows locked if they </w:t>
            </w:r>
            <w:r w:rsidR="007269C7">
              <w:rPr>
                <w:rFonts w:cs="Arial"/>
              </w:rPr>
              <w:t>can</w:t>
            </w:r>
            <w:r w:rsidRPr="00723D01">
              <w:rPr>
                <w:rFonts w:cs="Arial"/>
              </w:rPr>
              <w:t xml:space="preserve"> be opened?</w:t>
            </w:r>
          </w:p>
        </w:tc>
        <w:tc>
          <w:tcPr>
            <w:tcW w:w="720" w:type="dxa"/>
            <w:vAlign w:val="center"/>
          </w:tcPr>
          <w:p w14:paraId="23B9483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613BF8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EA69A6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4D1229C3" w14:textId="77777777" w:rsidTr="0011502C">
        <w:tc>
          <w:tcPr>
            <w:tcW w:w="7200" w:type="dxa"/>
          </w:tcPr>
          <w:p w14:paraId="38860777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If large panes of glass are installed in the building, are they laminated with a security film to prevent forced entry?</w:t>
            </w:r>
          </w:p>
        </w:tc>
        <w:tc>
          <w:tcPr>
            <w:tcW w:w="720" w:type="dxa"/>
            <w:vAlign w:val="center"/>
          </w:tcPr>
          <w:p w14:paraId="08D933B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FA2B12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F73EB2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0E092508" w14:textId="77777777" w:rsidTr="0011502C">
        <w:tc>
          <w:tcPr>
            <w:tcW w:w="7200" w:type="dxa"/>
          </w:tcPr>
          <w:p w14:paraId="4CD906F7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 docks and dock doors operate properly, and are they locked when not in use?</w:t>
            </w:r>
          </w:p>
        </w:tc>
        <w:tc>
          <w:tcPr>
            <w:tcW w:w="720" w:type="dxa"/>
            <w:vAlign w:val="center"/>
          </w:tcPr>
          <w:p w14:paraId="3CED058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BF8DC2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523EB5D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3F3F859F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0FDE5A02" w14:textId="4E4F1EFE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Are elevators and stairwells checked daily or hourly by staff?</w:t>
            </w:r>
          </w:p>
        </w:tc>
        <w:tc>
          <w:tcPr>
            <w:tcW w:w="720" w:type="dxa"/>
            <w:vAlign w:val="center"/>
          </w:tcPr>
          <w:p w14:paraId="602FB7B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1A8FCF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AFE779C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02F5F89C" w14:textId="77777777" w:rsidR="00723D01" w:rsidRPr="00795D6A" w:rsidRDefault="00723D01" w:rsidP="007F68E6">
      <w:pPr>
        <w:pStyle w:val="RCT1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:rsidRPr="00723D01" w14:paraId="0739D57F" w14:textId="77777777" w:rsidTr="00723D01">
        <w:tc>
          <w:tcPr>
            <w:tcW w:w="7200" w:type="dxa"/>
            <w:shd w:val="clear" w:color="auto" w:fill="DEEAF6" w:themeFill="accent1" w:themeFillTint="33"/>
          </w:tcPr>
          <w:p w14:paraId="314F35F7" w14:textId="77777777" w:rsidR="00723D01" w:rsidRPr="00723D01" w:rsidRDefault="00723D01" w:rsidP="0011502C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CCTV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46D60E89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CF88B64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6084B35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196B34A5" w14:textId="77777777" w:rsidTr="0011502C">
        <w:tc>
          <w:tcPr>
            <w:tcW w:w="7200" w:type="dxa"/>
          </w:tcPr>
          <w:p w14:paraId="50C0272D" w14:textId="048BD97A" w:rsidR="00723D01" w:rsidRPr="00723D01" w:rsidRDefault="007269C7" w:rsidP="00723D01">
            <w:pPr>
              <w:rPr>
                <w:rFonts w:cs="Arial"/>
              </w:rPr>
            </w:pPr>
            <w:r>
              <w:rPr>
                <w:rFonts w:cs="Arial"/>
              </w:rPr>
              <w:t>Are</w:t>
            </w:r>
            <w:r w:rsidR="003E1D98">
              <w:rPr>
                <w:rFonts w:cs="Arial"/>
              </w:rPr>
              <w:t xml:space="preserve"> </w:t>
            </w:r>
            <w:r w:rsidR="00723D01" w:rsidRPr="00723D01">
              <w:rPr>
                <w:rFonts w:cs="Arial"/>
              </w:rPr>
              <w:t>the perimeter of the building and the perimeter of the property adequately covered by cameras?</w:t>
            </w:r>
          </w:p>
        </w:tc>
        <w:tc>
          <w:tcPr>
            <w:tcW w:w="720" w:type="dxa"/>
            <w:vAlign w:val="center"/>
          </w:tcPr>
          <w:p w14:paraId="76ABD27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8B63FBA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2B79F6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08A4848D" w14:textId="77777777" w:rsidTr="0011502C">
        <w:tc>
          <w:tcPr>
            <w:tcW w:w="7200" w:type="dxa"/>
          </w:tcPr>
          <w:p w14:paraId="40CF6BF1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Are cameras able to switch automatically from daytime to night/low light?</w:t>
            </w:r>
          </w:p>
        </w:tc>
        <w:tc>
          <w:tcPr>
            <w:tcW w:w="720" w:type="dxa"/>
            <w:vAlign w:val="center"/>
          </w:tcPr>
          <w:p w14:paraId="706CD9C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AEAE62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08D528B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5F8F1E5F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2A7DD7D6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 cameras monitor the building entrances and exits?</w:t>
            </w:r>
          </w:p>
        </w:tc>
        <w:tc>
          <w:tcPr>
            <w:tcW w:w="720" w:type="dxa"/>
            <w:vAlign w:val="center"/>
          </w:tcPr>
          <w:p w14:paraId="38CDF29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FDFD65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92E480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6913F41C" w14:textId="77777777" w:rsidTr="00FD43A3">
        <w:trPr>
          <w:trHeight w:val="432"/>
        </w:trPr>
        <w:tc>
          <w:tcPr>
            <w:tcW w:w="7200" w:type="dxa"/>
            <w:vAlign w:val="center"/>
          </w:tcPr>
          <w:p w14:paraId="108D01D3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 cameras monitor stairwells and other access points?</w:t>
            </w:r>
          </w:p>
        </w:tc>
        <w:tc>
          <w:tcPr>
            <w:tcW w:w="720" w:type="dxa"/>
            <w:vAlign w:val="center"/>
          </w:tcPr>
          <w:p w14:paraId="0C8BB0E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60F538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7505582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57D64B53" w14:textId="77777777" w:rsidTr="0011502C">
        <w:tc>
          <w:tcPr>
            <w:tcW w:w="7200" w:type="dxa"/>
          </w:tcPr>
          <w:p w14:paraId="3D88C07F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Are the cameras monitored 24 hours a day or only reviewed after an incident has taken place?</w:t>
            </w:r>
          </w:p>
        </w:tc>
        <w:tc>
          <w:tcPr>
            <w:tcW w:w="720" w:type="dxa"/>
            <w:vAlign w:val="center"/>
          </w:tcPr>
          <w:p w14:paraId="424D984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5D8F62D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F68F044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53149B33" w14:textId="64477CFA" w:rsidR="009152E4" w:rsidRDefault="009152E4" w:rsidP="007F68E6">
      <w:pPr>
        <w:pStyle w:val="NoSpacing"/>
        <w:rPr>
          <w:rStyle w:val="RCT2Char"/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6115"/>
        <w:gridCol w:w="1085"/>
        <w:gridCol w:w="720"/>
        <w:gridCol w:w="720"/>
        <w:gridCol w:w="720"/>
      </w:tblGrid>
      <w:tr w:rsidR="00723D01" w:rsidRPr="00723D01" w14:paraId="2FAED292" w14:textId="77777777" w:rsidTr="00723D01">
        <w:tc>
          <w:tcPr>
            <w:tcW w:w="7200" w:type="dxa"/>
            <w:gridSpan w:val="2"/>
            <w:shd w:val="clear" w:color="auto" w:fill="DEEAF6" w:themeFill="accent1" w:themeFillTint="33"/>
          </w:tcPr>
          <w:p w14:paraId="5892CA85" w14:textId="4BB4D307" w:rsidR="00723D01" w:rsidRDefault="00723D01" w:rsidP="0011502C">
            <w:pPr>
              <w:pStyle w:val="RCT1"/>
              <w:rPr>
                <w:rFonts w:cs="Arial"/>
              </w:rPr>
            </w:pPr>
            <w:r w:rsidRPr="00723D01">
              <w:rPr>
                <w:rStyle w:val="RCT1Char"/>
                <w:rFonts w:cs="Arial"/>
                <w:b/>
                <w:u w:val="none"/>
              </w:rPr>
              <w:t>Access Methods</w:t>
            </w:r>
            <w:r w:rsidRPr="00723D01">
              <w:rPr>
                <w:rFonts w:cs="Arial"/>
                <w:u w:val="none"/>
              </w:rPr>
              <w:br/>
            </w:r>
            <w:r w:rsidRPr="00795D6A">
              <w:rPr>
                <w:rStyle w:val="RCT2Char"/>
                <w:rFonts w:cs="Arial"/>
                <w:b w:val="0"/>
                <w:i/>
                <w:sz w:val="22"/>
                <w:u w:val="none"/>
              </w:rPr>
              <w:t xml:space="preserve">Including Locks, Proximity Cards/Swipe Cards, Code </w:t>
            </w:r>
            <w:r w:rsidR="009152E4">
              <w:rPr>
                <w:rStyle w:val="RCT2Char"/>
                <w:rFonts w:cs="Arial"/>
                <w:b w:val="0"/>
                <w:i/>
                <w:sz w:val="22"/>
                <w:u w:val="none"/>
              </w:rPr>
              <w:t>o</w:t>
            </w:r>
            <w:r w:rsidRPr="00795D6A">
              <w:rPr>
                <w:rStyle w:val="RCT2Char"/>
                <w:rFonts w:cs="Arial"/>
                <w:b w:val="0"/>
                <w:i/>
                <w:sz w:val="22"/>
                <w:u w:val="none"/>
              </w:rPr>
              <w:t xml:space="preserve">r Cipher Locks, </w:t>
            </w:r>
            <w:r w:rsidR="009152E4">
              <w:rPr>
                <w:rStyle w:val="RCT2Char"/>
                <w:rFonts w:cs="Arial"/>
                <w:b w:val="0"/>
                <w:i/>
                <w:sz w:val="22"/>
                <w:u w:val="none"/>
              </w:rPr>
              <w:t>a</w:t>
            </w:r>
            <w:r w:rsidRPr="00795D6A">
              <w:rPr>
                <w:rStyle w:val="RCT2Char"/>
                <w:rFonts w:cs="Arial"/>
                <w:b w:val="0"/>
                <w:i/>
                <w:sz w:val="22"/>
                <w:u w:val="none"/>
              </w:rPr>
              <w:t>nd Other Credentialing Method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27025BD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736479D5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70A2C6BA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24136EB1" w14:textId="77777777" w:rsidTr="0011502C">
        <w:tc>
          <w:tcPr>
            <w:tcW w:w="7200" w:type="dxa"/>
            <w:gridSpan w:val="2"/>
          </w:tcPr>
          <w:p w14:paraId="60D0EE66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Are locks and locking equipment in good repair and operating properly?</w:t>
            </w:r>
          </w:p>
        </w:tc>
        <w:tc>
          <w:tcPr>
            <w:tcW w:w="720" w:type="dxa"/>
            <w:vAlign w:val="center"/>
          </w:tcPr>
          <w:p w14:paraId="4A56A43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78E6675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3A171F2A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00EAAFEC" w14:textId="77777777" w:rsidTr="00FD43A3">
        <w:trPr>
          <w:trHeight w:val="432"/>
        </w:trPr>
        <w:tc>
          <w:tcPr>
            <w:tcW w:w="7200" w:type="dxa"/>
            <w:gridSpan w:val="2"/>
            <w:vAlign w:val="center"/>
          </w:tcPr>
          <w:p w14:paraId="188A4D60" w14:textId="77777777" w:rsidR="00723D01" w:rsidRPr="00723D01" w:rsidRDefault="00723D01" w:rsidP="00FD43A3">
            <w:pPr>
              <w:rPr>
                <w:rFonts w:cs="Arial"/>
              </w:rPr>
            </w:pPr>
            <w:r w:rsidRPr="00723D01">
              <w:rPr>
                <w:rFonts w:cs="Arial"/>
              </w:rPr>
              <w:t>Do past employees still have keys/access cards to the building?</w:t>
            </w:r>
          </w:p>
        </w:tc>
        <w:tc>
          <w:tcPr>
            <w:tcW w:w="720" w:type="dxa"/>
            <w:vAlign w:val="center"/>
          </w:tcPr>
          <w:p w14:paraId="0CC723E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EB85DE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1F8629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23FC99E8" w14:textId="77777777" w:rsidTr="0011502C">
        <w:tc>
          <w:tcPr>
            <w:tcW w:w="7200" w:type="dxa"/>
            <w:gridSpan w:val="2"/>
          </w:tcPr>
          <w:p w14:paraId="466B9047" w14:textId="32C3270B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Have past employees/terminated employees been removed from having access to the property?</w:t>
            </w:r>
          </w:p>
        </w:tc>
        <w:tc>
          <w:tcPr>
            <w:tcW w:w="720" w:type="dxa"/>
            <w:vAlign w:val="center"/>
          </w:tcPr>
          <w:p w14:paraId="278ADFB1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5B45DD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38016EF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FD43A3" w14:paraId="60459EF9" w14:textId="77777777" w:rsidTr="00FD43A3">
        <w:trPr>
          <w:trHeight w:val="432"/>
        </w:trPr>
        <w:tc>
          <w:tcPr>
            <w:tcW w:w="6115" w:type="dxa"/>
            <w:vAlign w:val="center"/>
          </w:tcPr>
          <w:p w14:paraId="2CA90CE9" w14:textId="77777777" w:rsidR="00FD43A3" w:rsidRPr="00FD43A3" w:rsidRDefault="00FD43A3" w:rsidP="00FD43A3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FD43A3">
              <w:rPr>
                <w:rFonts w:cs="Arial"/>
                <w:b w:val="0"/>
                <w:color w:val="auto"/>
                <w:u w:val="none"/>
              </w:rPr>
              <w:t>How often are codes changed on code or cipher locks?</w:t>
            </w:r>
          </w:p>
        </w:tc>
        <w:tc>
          <w:tcPr>
            <w:tcW w:w="3245" w:type="dxa"/>
            <w:gridSpan w:val="4"/>
            <w:vAlign w:val="center"/>
          </w:tcPr>
          <w:p w14:paraId="6C60FFE3" w14:textId="77777777" w:rsidR="00FD43A3" w:rsidRDefault="00FD43A3" w:rsidP="00FD43A3">
            <w:pPr>
              <w:pStyle w:val="RCT1"/>
              <w:rPr>
                <w:rFonts w:cs="Arial"/>
              </w:rPr>
            </w:pPr>
          </w:p>
        </w:tc>
      </w:tr>
    </w:tbl>
    <w:p w14:paraId="3D5CC6FB" w14:textId="77777777" w:rsidR="005F0DD4" w:rsidRDefault="005F0DD4" w:rsidP="007F68E6">
      <w:pPr>
        <w:pStyle w:val="RCT2"/>
        <w:rPr>
          <w:rFonts w:cs="Arial"/>
          <w:sz w:val="14"/>
        </w:rPr>
        <w:sectPr w:rsidR="005F0DD4" w:rsidSect="001B6948">
          <w:headerReference w:type="first" r:id="rId12"/>
          <w:footerReference w:type="first" r:id="rId13"/>
          <w:pgSz w:w="12240" w:h="15840" w:code="1"/>
          <w:pgMar w:top="1152" w:right="1440" w:bottom="720" w:left="1440" w:header="576" w:footer="720" w:gutter="0"/>
          <w:pgNumType w:start="1"/>
          <w:cols w:space="720"/>
          <w:titlePg/>
          <w:docGrid w:linePitch="360"/>
        </w:sectPr>
      </w:pPr>
    </w:p>
    <w:p w14:paraId="69F0ABDE" w14:textId="0AB0D80B" w:rsidR="007F68E6" w:rsidRPr="00FE7E36" w:rsidRDefault="007F68E6" w:rsidP="007F68E6">
      <w:pPr>
        <w:pStyle w:val="RCT2"/>
        <w:rPr>
          <w:rFonts w:cs="Arial"/>
          <w:sz w:val="1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0"/>
        <w:gridCol w:w="720"/>
        <w:gridCol w:w="720"/>
        <w:gridCol w:w="720"/>
      </w:tblGrid>
      <w:tr w:rsidR="00723D01" w:rsidRPr="00723D01" w14:paraId="6EDF1881" w14:textId="77777777" w:rsidTr="00E0682C">
        <w:trPr>
          <w:trHeight w:val="1268"/>
        </w:trPr>
        <w:tc>
          <w:tcPr>
            <w:tcW w:w="7200" w:type="dxa"/>
            <w:shd w:val="clear" w:color="auto" w:fill="DEEAF6" w:themeFill="accent1" w:themeFillTint="33"/>
          </w:tcPr>
          <w:p w14:paraId="50FE55B0" w14:textId="0D1D58CE" w:rsidR="00723D01" w:rsidRPr="00723D01" w:rsidRDefault="00723D01" w:rsidP="00723D01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Style w:val="RCT1Char"/>
                <w:rFonts w:cs="Arial"/>
                <w:b/>
                <w:u w:val="none"/>
              </w:rPr>
              <w:t>A</w:t>
            </w:r>
            <w:r w:rsidR="009152E4">
              <w:rPr>
                <w:rStyle w:val="RCT1Char"/>
                <w:rFonts w:cs="Arial"/>
                <w:b/>
                <w:u w:val="none"/>
              </w:rPr>
              <w:t>r</w:t>
            </w:r>
            <w:r w:rsidR="009152E4" w:rsidRPr="009152E4">
              <w:rPr>
                <w:rStyle w:val="RCT1Char"/>
                <w:rFonts w:cs="Arial"/>
                <w:b/>
                <w:u w:val="none"/>
              </w:rPr>
              <w:t>e</w:t>
            </w:r>
            <w:r w:rsidRPr="00723D01">
              <w:rPr>
                <w:rFonts w:cs="Arial"/>
                <w:u w:val="none"/>
              </w:rPr>
              <w:t xml:space="preserve"> Methods </w:t>
            </w:r>
            <w:r w:rsidR="00007568" w:rsidRPr="00723D01">
              <w:rPr>
                <w:rFonts w:cs="Arial"/>
                <w:u w:val="none"/>
              </w:rPr>
              <w:t>of</w:t>
            </w:r>
            <w:r w:rsidRPr="00723D01">
              <w:rPr>
                <w:rFonts w:cs="Arial"/>
                <w:u w:val="none"/>
              </w:rPr>
              <w:t xml:space="preserve"> Communicating Breaches Found During </w:t>
            </w:r>
            <w:r w:rsidR="00007568" w:rsidRPr="00723D01">
              <w:rPr>
                <w:rFonts w:cs="Arial"/>
                <w:u w:val="none"/>
              </w:rPr>
              <w:t>the</w:t>
            </w:r>
            <w:r w:rsidRPr="00723D01">
              <w:rPr>
                <w:rFonts w:cs="Arial"/>
                <w:u w:val="none"/>
              </w:rPr>
              <w:t xml:space="preserve"> Security Audit </w:t>
            </w:r>
            <w:r w:rsidR="009152E4">
              <w:rPr>
                <w:rFonts w:cs="Arial"/>
                <w:u w:val="none"/>
              </w:rPr>
              <w:t xml:space="preserve">Communicated </w:t>
            </w:r>
            <w:r w:rsidR="00007568" w:rsidRPr="00723D01">
              <w:rPr>
                <w:rFonts w:cs="Arial"/>
                <w:u w:val="none"/>
              </w:rPr>
              <w:t>to</w:t>
            </w:r>
            <w:r w:rsidRPr="00723D01">
              <w:rPr>
                <w:rFonts w:cs="Arial"/>
                <w:u w:val="none"/>
              </w:rPr>
              <w:t xml:space="preserve"> </w:t>
            </w:r>
            <w:r w:rsidR="009152E4">
              <w:rPr>
                <w:rFonts w:cs="Arial"/>
                <w:u w:val="none"/>
              </w:rPr>
              <w:t>t</w:t>
            </w:r>
            <w:r w:rsidRPr="00723D01">
              <w:rPr>
                <w:rFonts w:cs="Arial"/>
                <w:u w:val="none"/>
              </w:rPr>
              <w:t xml:space="preserve">he Persons Responsible </w:t>
            </w:r>
            <w:r w:rsidR="00007568" w:rsidRPr="00723D01">
              <w:rPr>
                <w:rFonts w:cs="Arial"/>
                <w:u w:val="none"/>
              </w:rPr>
              <w:t>for</w:t>
            </w:r>
            <w:r w:rsidRPr="00723D01">
              <w:rPr>
                <w:rFonts w:cs="Arial"/>
                <w:u w:val="none"/>
              </w:rPr>
              <w:t xml:space="preserve"> </w:t>
            </w:r>
            <w:r w:rsidR="00007568">
              <w:rPr>
                <w:rFonts w:cs="Arial"/>
                <w:u w:val="none"/>
              </w:rPr>
              <w:t>t</w:t>
            </w:r>
            <w:r w:rsidRPr="00723D01">
              <w:rPr>
                <w:rFonts w:cs="Arial"/>
                <w:u w:val="none"/>
              </w:rPr>
              <w:t xml:space="preserve">he </w:t>
            </w:r>
            <w:r w:rsidR="00007568">
              <w:rPr>
                <w:rFonts w:cs="Arial"/>
                <w:u w:val="none"/>
              </w:rPr>
              <w:t>Agency</w:t>
            </w:r>
            <w:r w:rsidRPr="00723D01">
              <w:rPr>
                <w:rFonts w:cs="Arial"/>
                <w:u w:val="none"/>
              </w:rPr>
              <w:t>’s Security</w:t>
            </w:r>
            <w:r w:rsidR="009152E4">
              <w:rPr>
                <w:rFonts w:cs="Arial"/>
                <w:u w:val="none"/>
              </w:rPr>
              <w:t>?</w:t>
            </w:r>
            <w:r w:rsidRPr="00723D01">
              <w:rPr>
                <w:rFonts w:cs="Arial"/>
                <w:u w:val="none"/>
              </w:rPr>
              <w:t xml:space="preserve"> </w:t>
            </w:r>
          </w:p>
          <w:p w14:paraId="482A2C4F" w14:textId="77777777" w:rsidR="00723D01" w:rsidRPr="00795D6A" w:rsidRDefault="00723D01" w:rsidP="00723D01">
            <w:pPr>
              <w:pStyle w:val="RCT1"/>
              <w:rPr>
                <w:rFonts w:cs="Arial"/>
                <w:i/>
              </w:rPr>
            </w:pPr>
            <w:r w:rsidRPr="00795D6A">
              <w:rPr>
                <w:rFonts w:cs="Arial"/>
                <w:b w:val="0"/>
                <w:i/>
                <w:sz w:val="22"/>
                <w:u w:val="none"/>
              </w:rPr>
              <w:t>Including – Local Alarms/Lighting, Phone, Text, Email Etc</w:t>
            </w:r>
            <w:r w:rsidRPr="00795D6A">
              <w:rPr>
                <w:rFonts w:cs="Arial"/>
                <w:i/>
                <w:sz w:val="22"/>
                <w:u w:val="none"/>
              </w:rPr>
              <w:t>.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4F2B7B5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3E7E4889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DB188F0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2A92C0DA" w14:textId="77777777" w:rsidTr="00E0682C">
        <w:trPr>
          <w:trHeight w:val="791"/>
        </w:trPr>
        <w:tc>
          <w:tcPr>
            <w:tcW w:w="7200" w:type="dxa"/>
          </w:tcPr>
          <w:p w14:paraId="7FBC0B57" w14:textId="2A49FBA4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Does your staff know the </w:t>
            </w:r>
            <w:r w:rsidR="00007568">
              <w:rPr>
                <w:rFonts w:cs="Arial"/>
              </w:rPr>
              <w:t>Agency</w:t>
            </w:r>
            <w:r w:rsidRPr="00723D01">
              <w:rPr>
                <w:rFonts w:cs="Arial"/>
              </w:rPr>
              <w:t>’s policies for notifying management or other key personnel in the event of a breach?</w:t>
            </w:r>
          </w:p>
        </w:tc>
        <w:tc>
          <w:tcPr>
            <w:tcW w:w="720" w:type="dxa"/>
            <w:vAlign w:val="center"/>
          </w:tcPr>
          <w:p w14:paraId="6C0BF9D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27BD8D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4397038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2E840FD9" w14:textId="77777777" w:rsidTr="00A42681">
        <w:trPr>
          <w:trHeight w:val="1436"/>
        </w:trPr>
        <w:tc>
          <w:tcPr>
            <w:tcW w:w="9360" w:type="dxa"/>
            <w:gridSpan w:val="4"/>
          </w:tcPr>
          <w:p w14:paraId="5AFD40FD" w14:textId="77777777" w:rsidR="00795D6A" w:rsidRPr="00795D6A" w:rsidRDefault="00795D6A" w:rsidP="00795D6A">
            <w:pPr>
              <w:rPr>
                <w:rFonts w:cs="Arial"/>
              </w:rPr>
            </w:pPr>
            <w:r w:rsidRPr="00795D6A">
              <w:rPr>
                <w:rFonts w:cs="Arial"/>
              </w:rPr>
              <w:t xml:space="preserve">How are personnel notified of breaches in security and unauthorized access?  </w:t>
            </w:r>
          </w:p>
          <w:p w14:paraId="40B302ED" w14:textId="77777777" w:rsidR="00795D6A" w:rsidRPr="009152E4" w:rsidRDefault="00795D6A" w:rsidP="00795D6A">
            <w:pPr>
              <w:pStyle w:val="RCT1"/>
              <w:rPr>
                <w:rFonts w:cs="Arial"/>
                <w:b w:val="0"/>
                <w:color w:val="005487"/>
                <w:sz w:val="22"/>
                <w:szCs w:val="22"/>
                <w:u w:val="none"/>
              </w:rPr>
            </w:pPr>
            <w:r w:rsidRPr="003E1D98">
              <w:rPr>
                <w:rFonts w:cs="Arial"/>
                <w:b w:val="0"/>
                <w:i/>
                <w:color w:val="auto"/>
                <w:sz w:val="22"/>
                <w:szCs w:val="22"/>
                <w:u w:val="none"/>
              </w:rPr>
              <w:t>Guards, local alarms, monitored alarms, phone calls</w:t>
            </w:r>
          </w:p>
        </w:tc>
      </w:tr>
    </w:tbl>
    <w:p w14:paraId="1B60B1D4" w14:textId="77777777" w:rsidR="007F68E6" w:rsidRPr="00FE7E36" w:rsidRDefault="007F68E6" w:rsidP="007F68E6">
      <w:pPr>
        <w:pStyle w:val="RCT2"/>
        <w:rPr>
          <w:rFonts w:cs="Arial"/>
          <w:sz w:val="16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605"/>
        <w:gridCol w:w="4595"/>
        <w:gridCol w:w="720"/>
        <w:gridCol w:w="720"/>
        <w:gridCol w:w="720"/>
      </w:tblGrid>
      <w:tr w:rsidR="00723D01" w:rsidRPr="00723D01" w14:paraId="4D1B4E00" w14:textId="77777777" w:rsidTr="00723D01">
        <w:tc>
          <w:tcPr>
            <w:tcW w:w="7200" w:type="dxa"/>
            <w:gridSpan w:val="2"/>
            <w:shd w:val="clear" w:color="auto" w:fill="DEEAF6" w:themeFill="accent1" w:themeFillTint="33"/>
          </w:tcPr>
          <w:p w14:paraId="6792DC1E" w14:textId="77777777" w:rsidR="00723D01" w:rsidRPr="00723D01" w:rsidRDefault="00723D01" w:rsidP="0011502C">
            <w:pPr>
              <w:pStyle w:val="RCT1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Guard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08135D65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Yes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69F28DC8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o</w:t>
            </w: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14:paraId="1936244D" w14:textId="77777777" w:rsidR="00723D01" w:rsidRPr="00723D01" w:rsidRDefault="00723D01" w:rsidP="0011502C">
            <w:pPr>
              <w:pStyle w:val="RCT1"/>
              <w:jc w:val="center"/>
              <w:rPr>
                <w:rFonts w:cs="Arial"/>
                <w:u w:val="none"/>
              </w:rPr>
            </w:pPr>
            <w:r w:rsidRPr="00723D01">
              <w:rPr>
                <w:rFonts w:cs="Arial"/>
                <w:u w:val="none"/>
              </w:rPr>
              <w:t>NA</w:t>
            </w:r>
          </w:p>
        </w:tc>
      </w:tr>
      <w:tr w:rsidR="00723D01" w14:paraId="5C40CAC6" w14:textId="77777777" w:rsidTr="00E0682C">
        <w:trPr>
          <w:trHeight w:val="494"/>
        </w:trPr>
        <w:tc>
          <w:tcPr>
            <w:tcW w:w="7200" w:type="dxa"/>
            <w:gridSpan w:val="2"/>
          </w:tcPr>
          <w:p w14:paraId="2B8C4066" w14:textId="1CBBACE2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Does the </w:t>
            </w:r>
            <w:r w:rsidR="00007568">
              <w:rPr>
                <w:rFonts w:cs="Arial"/>
              </w:rPr>
              <w:t>Agency</w:t>
            </w:r>
            <w:r w:rsidRPr="00723D01">
              <w:rPr>
                <w:rFonts w:cs="Arial"/>
              </w:rPr>
              <w:t>’s property utilize a guard staff?</w:t>
            </w:r>
          </w:p>
        </w:tc>
        <w:tc>
          <w:tcPr>
            <w:tcW w:w="720" w:type="dxa"/>
            <w:vAlign w:val="center"/>
          </w:tcPr>
          <w:p w14:paraId="3E8F603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D6A418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10605F9D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7135DDB8" w14:textId="77777777" w:rsidTr="00E0682C">
        <w:trPr>
          <w:trHeight w:val="629"/>
        </w:trPr>
        <w:tc>
          <w:tcPr>
            <w:tcW w:w="7200" w:type="dxa"/>
            <w:gridSpan w:val="2"/>
          </w:tcPr>
          <w:p w14:paraId="3CAFE55F" w14:textId="49F9D548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 xml:space="preserve">Do guards verify </w:t>
            </w:r>
            <w:r w:rsidR="009152E4">
              <w:rPr>
                <w:rFonts w:cs="Arial"/>
              </w:rPr>
              <w:t xml:space="preserve">that </w:t>
            </w:r>
            <w:r w:rsidRPr="00723D01">
              <w:rPr>
                <w:rFonts w:cs="Arial"/>
              </w:rPr>
              <w:t xml:space="preserve">persons coming on the property are allowed access?  </w:t>
            </w:r>
          </w:p>
        </w:tc>
        <w:tc>
          <w:tcPr>
            <w:tcW w:w="720" w:type="dxa"/>
            <w:vAlign w:val="center"/>
          </w:tcPr>
          <w:p w14:paraId="42FF4660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63BBB0C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C83A3F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72F5890F" w14:textId="77777777" w:rsidTr="00E0682C">
        <w:trPr>
          <w:trHeight w:val="890"/>
        </w:trPr>
        <w:tc>
          <w:tcPr>
            <w:tcW w:w="7200" w:type="dxa"/>
            <w:gridSpan w:val="2"/>
          </w:tcPr>
          <w:p w14:paraId="3A87D561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 the guards make rounds on the property to check places of access?  Doors, windows, elevators, stairwells, dock or bay doors, secured areas?</w:t>
            </w:r>
          </w:p>
        </w:tc>
        <w:tc>
          <w:tcPr>
            <w:tcW w:w="720" w:type="dxa"/>
            <w:vAlign w:val="center"/>
          </w:tcPr>
          <w:p w14:paraId="0811B5B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2A741DC5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43A6D992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5341ABC3" w14:textId="77777777" w:rsidTr="00E0682C">
        <w:trPr>
          <w:trHeight w:val="620"/>
        </w:trPr>
        <w:tc>
          <w:tcPr>
            <w:tcW w:w="7200" w:type="dxa"/>
            <w:gridSpan w:val="2"/>
          </w:tcPr>
          <w:p w14:paraId="5097E82E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 guards complete check sheets while on duty to verify they checked as directed?</w:t>
            </w:r>
          </w:p>
        </w:tc>
        <w:tc>
          <w:tcPr>
            <w:tcW w:w="720" w:type="dxa"/>
            <w:vAlign w:val="center"/>
          </w:tcPr>
          <w:p w14:paraId="6EB2FD8E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3B63069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5F6C27D9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23D01" w14:paraId="7ECBA3AB" w14:textId="77777777" w:rsidTr="0011502C">
        <w:tc>
          <w:tcPr>
            <w:tcW w:w="7200" w:type="dxa"/>
            <w:gridSpan w:val="2"/>
          </w:tcPr>
          <w:p w14:paraId="19674251" w14:textId="77777777" w:rsidR="00723D01" w:rsidRPr="00723D01" w:rsidRDefault="00723D01" w:rsidP="00723D01">
            <w:pPr>
              <w:rPr>
                <w:rFonts w:cs="Arial"/>
              </w:rPr>
            </w:pPr>
            <w:r w:rsidRPr="00723D01">
              <w:rPr>
                <w:rFonts w:cs="Arial"/>
              </w:rPr>
              <w:t>Do guards vary their patrol patterns to reduce the chance of their routines being exploited?</w:t>
            </w:r>
          </w:p>
        </w:tc>
        <w:tc>
          <w:tcPr>
            <w:tcW w:w="720" w:type="dxa"/>
            <w:vAlign w:val="center"/>
          </w:tcPr>
          <w:p w14:paraId="2967D52D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0F69D839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  <w:tc>
          <w:tcPr>
            <w:tcW w:w="720" w:type="dxa"/>
            <w:vAlign w:val="center"/>
          </w:tcPr>
          <w:p w14:paraId="6A98B103" w14:textId="77777777" w:rsidR="00723D01" w:rsidRDefault="00723D01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1453E79C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6552C052" w14:textId="77777777" w:rsidR="00795D6A" w:rsidRPr="00795D6A" w:rsidRDefault="00795D6A" w:rsidP="00795D6A">
            <w:pPr>
              <w:pStyle w:val="RCT1"/>
              <w:rPr>
                <w:rFonts w:cs="Arial"/>
                <w:color w:val="auto"/>
                <w:u w:val="none"/>
              </w:rPr>
            </w:pPr>
            <w:r w:rsidRPr="00795D6A">
              <w:rPr>
                <w:rFonts w:cs="Arial"/>
                <w:color w:val="auto"/>
                <w:u w:val="none"/>
              </w:rPr>
              <w:t>How do they verify:</w:t>
            </w:r>
          </w:p>
        </w:tc>
        <w:tc>
          <w:tcPr>
            <w:tcW w:w="6755" w:type="dxa"/>
            <w:gridSpan w:val="4"/>
            <w:vAlign w:val="center"/>
          </w:tcPr>
          <w:p w14:paraId="32A8E487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1BF60492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71E919F8" w14:textId="77777777" w:rsidR="00795D6A" w:rsidRPr="00795D6A" w:rsidRDefault="00795D6A" w:rsidP="00795D6A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795D6A">
              <w:rPr>
                <w:rFonts w:cs="Arial"/>
                <w:b w:val="0"/>
                <w:color w:val="auto"/>
                <w:u w:val="none"/>
              </w:rPr>
              <w:t xml:space="preserve">   ID</w:t>
            </w:r>
          </w:p>
        </w:tc>
        <w:tc>
          <w:tcPr>
            <w:tcW w:w="6755" w:type="dxa"/>
            <w:gridSpan w:val="4"/>
            <w:vAlign w:val="center"/>
          </w:tcPr>
          <w:p w14:paraId="1696382E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3E45A3B1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481A0FEF" w14:textId="77777777" w:rsidR="00795D6A" w:rsidRPr="00795D6A" w:rsidRDefault="00795D6A" w:rsidP="00795D6A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795D6A">
              <w:rPr>
                <w:rFonts w:cs="Arial"/>
                <w:b w:val="0"/>
                <w:color w:val="auto"/>
                <w:u w:val="none"/>
              </w:rPr>
              <w:t xml:space="preserve">   Staff</w:t>
            </w:r>
            <w:r w:rsidR="00234990">
              <w:rPr>
                <w:rFonts w:cs="Arial"/>
                <w:b w:val="0"/>
                <w:color w:val="auto"/>
                <w:u w:val="none"/>
              </w:rPr>
              <w:t xml:space="preserve"> </w:t>
            </w:r>
            <w:r w:rsidRPr="00795D6A">
              <w:rPr>
                <w:rFonts w:cs="Arial"/>
                <w:b w:val="0"/>
                <w:color w:val="auto"/>
                <w:u w:val="none"/>
              </w:rPr>
              <w:t>members</w:t>
            </w:r>
          </w:p>
        </w:tc>
        <w:tc>
          <w:tcPr>
            <w:tcW w:w="6755" w:type="dxa"/>
            <w:gridSpan w:val="4"/>
            <w:vAlign w:val="center"/>
          </w:tcPr>
          <w:p w14:paraId="2AE214D3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08FAA6F3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10A58A41" w14:textId="77777777" w:rsidR="00795D6A" w:rsidRPr="00795D6A" w:rsidRDefault="00795D6A" w:rsidP="00795D6A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795D6A">
              <w:rPr>
                <w:rFonts w:cs="Arial"/>
                <w:b w:val="0"/>
                <w:color w:val="auto"/>
                <w:u w:val="none"/>
              </w:rPr>
              <w:t xml:space="preserve">   Vehicles</w:t>
            </w:r>
          </w:p>
        </w:tc>
        <w:tc>
          <w:tcPr>
            <w:tcW w:w="6755" w:type="dxa"/>
            <w:gridSpan w:val="4"/>
            <w:vAlign w:val="center"/>
          </w:tcPr>
          <w:p w14:paraId="39B5A7FF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1B6A5D6D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12E36C6E" w14:textId="77777777" w:rsidR="00795D6A" w:rsidRPr="00795D6A" w:rsidRDefault="00795D6A" w:rsidP="00795D6A">
            <w:pPr>
              <w:pStyle w:val="RCT1"/>
              <w:rPr>
                <w:rFonts w:cs="Arial"/>
                <w:color w:val="auto"/>
                <w:u w:val="none"/>
              </w:rPr>
            </w:pPr>
            <w:r w:rsidRPr="00795D6A">
              <w:rPr>
                <w:rFonts w:cs="Arial"/>
                <w:color w:val="auto"/>
                <w:u w:val="none"/>
              </w:rPr>
              <w:t>How do they record:</w:t>
            </w:r>
          </w:p>
        </w:tc>
        <w:tc>
          <w:tcPr>
            <w:tcW w:w="6755" w:type="dxa"/>
            <w:gridSpan w:val="4"/>
            <w:vAlign w:val="center"/>
          </w:tcPr>
          <w:p w14:paraId="39C37B9F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26CECCD7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5A8EF031" w14:textId="77777777" w:rsidR="00795D6A" w:rsidRPr="00795D6A" w:rsidRDefault="00795D6A" w:rsidP="00795D6A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795D6A">
              <w:rPr>
                <w:rFonts w:cs="Arial"/>
                <w:b w:val="0"/>
                <w:color w:val="auto"/>
                <w:u w:val="none"/>
              </w:rPr>
              <w:t xml:space="preserve">   Names</w:t>
            </w:r>
          </w:p>
        </w:tc>
        <w:tc>
          <w:tcPr>
            <w:tcW w:w="6755" w:type="dxa"/>
            <w:gridSpan w:val="4"/>
            <w:vAlign w:val="center"/>
          </w:tcPr>
          <w:p w14:paraId="38A18096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  <w:tr w:rsidR="00795D6A" w14:paraId="625974FB" w14:textId="77777777" w:rsidTr="00795D6A">
        <w:trPr>
          <w:trHeight w:val="432"/>
        </w:trPr>
        <w:tc>
          <w:tcPr>
            <w:tcW w:w="2605" w:type="dxa"/>
            <w:vAlign w:val="center"/>
          </w:tcPr>
          <w:p w14:paraId="66951F7B" w14:textId="77777777" w:rsidR="00795D6A" w:rsidRPr="00795D6A" w:rsidRDefault="00795D6A" w:rsidP="00795D6A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795D6A">
              <w:rPr>
                <w:rFonts w:cs="Arial"/>
                <w:b w:val="0"/>
                <w:color w:val="auto"/>
                <w:u w:val="none"/>
              </w:rPr>
              <w:t xml:space="preserve">   License information</w:t>
            </w:r>
          </w:p>
        </w:tc>
        <w:tc>
          <w:tcPr>
            <w:tcW w:w="6755" w:type="dxa"/>
            <w:gridSpan w:val="4"/>
            <w:vAlign w:val="center"/>
          </w:tcPr>
          <w:p w14:paraId="01E5A78D" w14:textId="77777777" w:rsidR="00795D6A" w:rsidRDefault="00795D6A" w:rsidP="00723D01">
            <w:pPr>
              <w:pStyle w:val="RCT1"/>
              <w:jc w:val="center"/>
              <w:rPr>
                <w:rFonts w:cs="Arial"/>
              </w:rPr>
            </w:pPr>
          </w:p>
        </w:tc>
      </w:tr>
    </w:tbl>
    <w:p w14:paraId="1CE9BA33" w14:textId="77777777" w:rsidR="007F68E6" w:rsidRPr="00524FB3" w:rsidRDefault="007F68E6" w:rsidP="00723D01">
      <w:pPr>
        <w:pStyle w:val="RCT1"/>
        <w:rPr>
          <w:rFonts w:cs="Arial"/>
        </w:rPr>
      </w:pPr>
    </w:p>
    <w:sectPr w:rsidR="007F68E6" w:rsidRPr="00524FB3" w:rsidSect="009152E4">
      <w:footerReference w:type="first" r:id="rId14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09AC0" w14:textId="77777777" w:rsidR="00080B6C" w:rsidRDefault="00080B6C" w:rsidP="00B94281">
      <w:pPr>
        <w:spacing w:after="0" w:line="240" w:lineRule="auto"/>
      </w:pPr>
      <w:r>
        <w:separator/>
      </w:r>
    </w:p>
  </w:endnote>
  <w:endnote w:type="continuationSeparator" w:id="0">
    <w:p w14:paraId="629F06B2" w14:textId="77777777" w:rsidR="00080B6C" w:rsidRDefault="00080B6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C23F554-D513-46E6-9A6F-63218024716D}"/>
    <w:embedBold r:id="rId2" w:fontKey="{03286CF6-7A96-4958-BDB9-AE6E819ACFFC}"/>
    <w:embedItalic r:id="rId3" w:fontKey="{B3A64926-9F2F-437D-9D58-A2F39E567E7B}"/>
    <w:embedBoldItalic r:id="rId4" w:fontKey="{72C1B360-A246-42E2-8734-7A02E6A34BE8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1087D915-28E7-41A6-AE77-F3DF39CB4FE0}"/>
    <w:embedBold r:id="rId6" w:fontKey="{73BEF18E-ED72-43B4-ACF3-8A34AC27906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1BE7162F-FE29-42F0-8880-46333B6ED4F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72C60B28-201F-4C85-93BB-B3B34B9EFE7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40DCC" w14:textId="093F63A8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524FB3" w:rsidRPr="00524FB3">
      <w:rPr>
        <w:sz w:val="18"/>
        <w:szCs w:val="18"/>
      </w:rPr>
      <w:t>Security Audit Checklist</w:t>
    </w:r>
    <w:r>
      <w:rPr>
        <w:sz w:val="18"/>
        <w:szCs w:val="18"/>
      </w:rPr>
      <w:ptab w:relativeTo="margin" w:alignment="right" w:leader="none"/>
    </w:r>
  </w:p>
  <w:p w14:paraId="432228C5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8B7CA" w14:textId="66C05029" w:rsidR="00A2350C" w:rsidRPr="00A2350C" w:rsidRDefault="00A2350C">
    <w:pPr>
      <w:pStyle w:val="Footer"/>
      <w:rPr>
        <w:sz w:val="18"/>
        <w:szCs w:val="18"/>
      </w:rPr>
    </w:pPr>
    <w:r>
      <w:ptab w:relativeTo="margin" w:alignment="right" w:leader="none"/>
    </w:r>
    <w:r w:rsidRPr="00A2350C">
      <w:rPr>
        <w:sz w:val="18"/>
        <w:szCs w:val="18"/>
      </w:rPr>
      <w:t>Security Audit Checklist</w:t>
    </w:r>
  </w:p>
  <w:p w14:paraId="57D4247D" w14:textId="7F10DA72" w:rsidR="00A2350C" w:rsidRPr="00A2350C" w:rsidRDefault="00A2350C">
    <w:pPr>
      <w:pStyle w:val="Footer"/>
      <w:rPr>
        <w:sz w:val="18"/>
        <w:szCs w:val="18"/>
      </w:rPr>
    </w:pPr>
    <w:r w:rsidRPr="00A2350C">
      <w:rPr>
        <w:sz w:val="18"/>
        <w:szCs w:val="18"/>
      </w:rPr>
      <w:ptab w:relativeTo="margin" w:alignment="right" w:leader="none"/>
    </w:r>
    <w:r w:rsidRPr="00A2350C"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7BA7B" w14:textId="7AAC8120" w:rsidR="001B6948" w:rsidRDefault="001B6948">
    <w:pPr>
      <w:pStyle w:val="Footer"/>
      <w:rPr>
        <w:sz w:val="18"/>
        <w:szCs w:val="18"/>
      </w:rPr>
    </w:pPr>
    <w:r>
      <w:ptab w:relativeTo="margin" w:alignment="right" w:leader="none"/>
    </w:r>
    <w:r w:rsidRPr="00A2350C">
      <w:rPr>
        <w:sz w:val="18"/>
        <w:szCs w:val="18"/>
      </w:rPr>
      <w:t>Security Audit Checklist</w:t>
    </w:r>
  </w:p>
  <w:p w14:paraId="46E2AD66" w14:textId="55F99621" w:rsidR="001B6948" w:rsidRPr="00A2350C" w:rsidRDefault="001B694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3719FA85" w14:textId="77777777" w:rsidR="001B6948" w:rsidRPr="00A2350C" w:rsidRDefault="001B6948">
    <w:pPr>
      <w:pStyle w:val="Footer"/>
      <w:rPr>
        <w:sz w:val="18"/>
        <w:szCs w:val="18"/>
      </w:rPr>
    </w:pPr>
    <w:r w:rsidRPr="00A2350C">
      <w:rPr>
        <w:sz w:val="18"/>
        <w:szCs w:val="18"/>
      </w:rPr>
      <w:ptab w:relativeTo="margin" w:alignment="right" w:leader="none"/>
    </w:r>
    <w:r w:rsidRPr="00A2350C"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7BD3B" w14:textId="77777777" w:rsidR="001B6948" w:rsidRDefault="001B6948">
    <w:pPr>
      <w:pStyle w:val="Footer"/>
      <w:rPr>
        <w:sz w:val="18"/>
        <w:szCs w:val="18"/>
      </w:rPr>
    </w:pPr>
    <w:r>
      <w:ptab w:relativeTo="margin" w:alignment="right" w:leader="none"/>
    </w:r>
    <w:r w:rsidRPr="00A2350C">
      <w:rPr>
        <w:sz w:val="18"/>
        <w:szCs w:val="18"/>
      </w:rPr>
      <w:t>Security Audit Checklist</w:t>
    </w:r>
  </w:p>
  <w:p w14:paraId="1BE36CC8" w14:textId="5E78110D" w:rsidR="001B6948" w:rsidRPr="00A2350C" w:rsidRDefault="001B694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3</w:t>
    </w:r>
  </w:p>
  <w:p w14:paraId="7ED10128" w14:textId="77777777" w:rsidR="001B6948" w:rsidRPr="00A2350C" w:rsidRDefault="001B6948">
    <w:pPr>
      <w:pStyle w:val="Footer"/>
      <w:rPr>
        <w:sz w:val="18"/>
        <w:szCs w:val="18"/>
      </w:rPr>
    </w:pPr>
    <w:r w:rsidRPr="00A2350C">
      <w:rPr>
        <w:sz w:val="18"/>
        <w:szCs w:val="18"/>
      </w:rPr>
      <w:ptab w:relativeTo="margin" w:alignment="right" w:leader="none"/>
    </w:r>
    <w:r w:rsidRPr="00A2350C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87E87" w14:textId="77777777" w:rsidR="00080B6C" w:rsidRDefault="00080B6C" w:rsidP="00B94281">
      <w:pPr>
        <w:spacing w:after="0" w:line="240" w:lineRule="auto"/>
      </w:pPr>
      <w:r>
        <w:separator/>
      </w:r>
    </w:p>
  </w:footnote>
  <w:footnote w:type="continuationSeparator" w:id="0">
    <w:p w14:paraId="08F6B338" w14:textId="77777777" w:rsidR="00080B6C" w:rsidRDefault="00080B6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D72D2" w14:textId="308B1DDA" w:rsidR="00FD43A3" w:rsidRDefault="00FD43A3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8E7C2" w14:textId="61089EBB" w:rsidR="00225A1B" w:rsidRDefault="00225A1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F8C9499" wp14:editId="4F2DAF9C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ADD3D" w14:textId="21B36184" w:rsidR="00225A1B" w:rsidRPr="002B5E6D" w:rsidRDefault="00225A1B" w:rsidP="00225A1B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</w:t>
                            </w:r>
                            <w:r w:rsidR="00A527D7">
                              <w:rPr>
                                <w:color w:val="FFFFFF" w:themeColor="background1"/>
                              </w:rPr>
                              <w:t>ecurity Audit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F8C9499" id="Group 1" o:spid="_x0000_s1026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AqkVgp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78AADD3D" w14:textId="21B36184" w:rsidR="00225A1B" w:rsidRPr="002B5E6D" w:rsidRDefault="00225A1B" w:rsidP="00225A1B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</w:t>
                      </w:r>
                      <w:r w:rsidR="00A527D7">
                        <w:rPr>
                          <w:color w:val="FFFFFF" w:themeColor="background1"/>
                        </w:rPr>
                        <w:t>ecurity Audit Checklist</w:t>
                      </w:r>
                    </w:p>
                  </w:txbxContent>
                </v:textbox>
              </v:shape>
              <v:shape id="Picture 9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46901455" w14:textId="77777777" w:rsidR="00225A1B" w:rsidRDefault="00225A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33EC4" w14:textId="478388C7" w:rsidR="00610F16" w:rsidRDefault="00610F16" w:rsidP="00610F16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610F16">
      <w:rPr>
        <w:rFonts w:ascii="AvantGarde Bold" w:hAnsi="AvantGarde Bold"/>
        <w:color w:val="005487"/>
        <w:sz w:val="28"/>
        <w:szCs w:val="28"/>
      </w:rPr>
      <w:t>Security Audit Checklist</w:t>
    </w:r>
  </w:p>
  <w:p w14:paraId="1C2320DF" w14:textId="77777777" w:rsidR="005F0DD4" w:rsidRDefault="005F0DD4" w:rsidP="00610F16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4F4D"/>
    <w:multiLevelType w:val="hybridMultilevel"/>
    <w:tmpl w:val="EF8C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A76DD"/>
    <w:multiLevelType w:val="hybridMultilevel"/>
    <w:tmpl w:val="928A1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84504"/>
    <w:multiLevelType w:val="hybridMultilevel"/>
    <w:tmpl w:val="F11A0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35390"/>
    <w:multiLevelType w:val="hybridMultilevel"/>
    <w:tmpl w:val="03A2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722CF"/>
    <w:multiLevelType w:val="hybridMultilevel"/>
    <w:tmpl w:val="43626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EF190E"/>
    <w:multiLevelType w:val="hybridMultilevel"/>
    <w:tmpl w:val="AE269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7264C1"/>
    <w:multiLevelType w:val="hybridMultilevel"/>
    <w:tmpl w:val="1C983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F42BD"/>
    <w:multiLevelType w:val="hybridMultilevel"/>
    <w:tmpl w:val="37A0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8C97FD5"/>
    <w:multiLevelType w:val="hybridMultilevel"/>
    <w:tmpl w:val="A6E0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4"/>
  </w:num>
  <w:num w:numId="4">
    <w:abstractNumId w:val="0"/>
  </w:num>
  <w:num w:numId="5">
    <w:abstractNumId w:val="11"/>
  </w:num>
  <w:num w:numId="6">
    <w:abstractNumId w:val="5"/>
  </w:num>
  <w:num w:numId="7">
    <w:abstractNumId w:val="8"/>
  </w:num>
  <w:num w:numId="8">
    <w:abstractNumId w:val="7"/>
  </w:num>
  <w:num w:numId="9">
    <w:abstractNumId w:val="2"/>
  </w:num>
  <w:num w:numId="10">
    <w:abstractNumId w:val="9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TrueTypeFont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A1NjQ3szQytzRV0lEKTi0uzszPAykwqwUAHoZzmCwAAAA="/>
  </w:docVars>
  <w:rsids>
    <w:rsidRoot w:val="00B90FC2"/>
    <w:rsid w:val="00007568"/>
    <w:rsid w:val="00024955"/>
    <w:rsid w:val="00043018"/>
    <w:rsid w:val="000574E3"/>
    <w:rsid w:val="00066AF0"/>
    <w:rsid w:val="00080B6C"/>
    <w:rsid w:val="00094351"/>
    <w:rsid w:val="000D241E"/>
    <w:rsid w:val="000F11F3"/>
    <w:rsid w:val="00110B58"/>
    <w:rsid w:val="00111520"/>
    <w:rsid w:val="0012289B"/>
    <w:rsid w:val="00132103"/>
    <w:rsid w:val="00160F47"/>
    <w:rsid w:val="00174198"/>
    <w:rsid w:val="00195C30"/>
    <w:rsid w:val="001B6948"/>
    <w:rsid w:val="002000D0"/>
    <w:rsid w:val="00213C11"/>
    <w:rsid w:val="00225A1B"/>
    <w:rsid w:val="00234990"/>
    <w:rsid w:val="0026738E"/>
    <w:rsid w:val="002762B0"/>
    <w:rsid w:val="002A6265"/>
    <w:rsid w:val="002B29C0"/>
    <w:rsid w:val="002B3172"/>
    <w:rsid w:val="002D027C"/>
    <w:rsid w:val="002E2EE7"/>
    <w:rsid w:val="00380B78"/>
    <w:rsid w:val="003A66A1"/>
    <w:rsid w:val="003E0C9B"/>
    <w:rsid w:val="003E1D98"/>
    <w:rsid w:val="003E5A11"/>
    <w:rsid w:val="00402E66"/>
    <w:rsid w:val="00477BE2"/>
    <w:rsid w:val="004C077A"/>
    <w:rsid w:val="004C5704"/>
    <w:rsid w:val="00524FB3"/>
    <w:rsid w:val="005327DF"/>
    <w:rsid w:val="005C3CA3"/>
    <w:rsid w:val="005D192F"/>
    <w:rsid w:val="005F0DD4"/>
    <w:rsid w:val="0060370E"/>
    <w:rsid w:val="00610F16"/>
    <w:rsid w:val="006247BF"/>
    <w:rsid w:val="00661A0B"/>
    <w:rsid w:val="00661F98"/>
    <w:rsid w:val="006856C3"/>
    <w:rsid w:val="00723D01"/>
    <w:rsid w:val="007269C7"/>
    <w:rsid w:val="00743F69"/>
    <w:rsid w:val="00795D6A"/>
    <w:rsid w:val="00796E3B"/>
    <w:rsid w:val="007E4E12"/>
    <w:rsid w:val="007F2DE0"/>
    <w:rsid w:val="007F68E6"/>
    <w:rsid w:val="00807F0D"/>
    <w:rsid w:val="00827166"/>
    <w:rsid w:val="00862BB3"/>
    <w:rsid w:val="008B6941"/>
    <w:rsid w:val="00914CBB"/>
    <w:rsid w:val="009152E4"/>
    <w:rsid w:val="00964C5E"/>
    <w:rsid w:val="00981B53"/>
    <w:rsid w:val="0098547C"/>
    <w:rsid w:val="009B1C2D"/>
    <w:rsid w:val="009B619F"/>
    <w:rsid w:val="00A00250"/>
    <w:rsid w:val="00A2350C"/>
    <w:rsid w:val="00A24110"/>
    <w:rsid w:val="00A527D7"/>
    <w:rsid w:val="00A568D8"/>
    <w:rsid w:val="00A7751E"/>
    <w:rsid w:val="00AF13FE"/>
    <w:rsid w:val="00B0259D"/>
    <w:rsid w:val="00B05D2A"/>
    <w:rsid w:val="00B17148"/>
    <w:rsid w:val="00B428DA"/>
    <w:rsid w:val="00B6532F"/>
    <w:rsid w:val="00B90FC2"/>
    <w:rsid w:val="00B94281"/>
    <w:rsid w:val="00BB0039"/>
    <w:rsid w:val="00BC7324"/>
    <w:rsid w:val="00BF5A45"/>
    <w:rsid w:val="00C227F0"/>
    <w:rsid w:val="00CD775B"/>
    <w:rsid w:val="00CE678F"/>
    <w:rsid w:val="00CF5E25"/>
    <w:rsid w:val="00D7202F"/>
    <w:rsid w:val="00DE6E6D"/>
    <w:rsid w:val="00DE6E9C"/>
    <w:rsid w:val="00E0682C"/>
    <w:rsid w:val="00E31BD0"/>
    <w:rsid w:val="00E33B22"/>
    <w:rsid w:val="00EA7278"/>
    <w:rsid w:val="00F076EC"/>
    <w:rsid w:val="00FB301B"/>
    <w:rsid w:val="00FB6BE9"/>
    <w:rsid w:val="00FC5658"/>
    <w:rsid w:val="00FD43A3"/>
    <w:rsid w:val="00FE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835639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F68E6"/>
    <w:pPr>
      <w:spacing w:after="0" w:line="240" w:lineRule="auto"/>
    </w:pPr>
  </w:style>
  <w:style w:type="table" w:styleId="TableGrid">
    <w:name w:val="Table Grid"/>
    <w:basedOn w:val="TableNormal"/>
    <w:uiPriority w:val="39"/>
    <w:rsid w:val="00723D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67641-9A08-4CDF-915B-251120A53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5</cp:revision>
  <cp:lastPrinted>2020-04-29T15:59:00Z</cp:lastPrinted>
  <dcterms:created xsi:type="dcterms:W3CDTF">2021-01-09T23:49:00Z</dcterms:created>
  <dcterms:modified xsi:type="dcterms:W3CDTF">2021-02-24T19:20:00Z</dcterms:modified>
</cp:coreProperties>
</file>